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61B19" w14:textId="0F3A9212" w:rsidR="00D01F1F" w:rsidRPr="00AD5B79" w:rsidRDefault="00D01F1F" w:rsidP="00D01F1F">
      <w:pPr>
        <w:spacing w:before="100" w:beforeAutospacing="1" w:after="100" w:afterAutospacing="1" w:line="240" w:lineRule="auto"/>
        <w:jc w:val="center"/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</w:pPr>
      <w:r w:rsidRPr="00AD5B79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 xml:space="preserve">Assignment </w:t>
      </w:r>
      <w:r w:rsidR="00AD5B79" w:rsidRPr="00AD5B79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3</w:t>
      </w:r>
      <w:r w:rsidRPr="00AD5B79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 xml:space="preserve">: </w:t>
      </w:r>
      <w:r w:rsidR="00AD5B79" w:rsidRPr="00AD5B79">
        <w:rPr>
          <w:rFonts w:ascii="Arial" w:eastAsia="KaiTi" w:hAnsi="Arial" w:cs="Arial"/>
          <w:kern w:val="0"/>
          <w:sz w:val="24"/>
          <w:szCs w:val="24"/>
          <w14:ligatures w14:val="none"/>
        </w:rPr>
        <w:t xml:space="preserve">MNIST CNN Visualization </w:t>
      </w:r>
    </w:p>
    <w:p w14:paraId="6D4E063C" w14:textId="664B092C" w:rsidR="00D01F1F" w:rsidRPr="00AD5B79" w:rsidRDefault="00D01F1F" w:rsidP="00D01F1F">
      <w:pPr>
        <w:spacing w:before="100" w:beforeAutospacing="1" w:after="100" w:afterAutospacing="1" w:line="240" w:lineRule="auto"/>
        <w:jc w:val="center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KaiTi" w:hAnsi="Arial" w:cs="Arial"/>
          <w:b/>
          <w:bCs/>
          <w:kern w:val="0"/>
          <w:sz w:val="24"/>
          <w:szCs w:val="24"/>
          <w14:ligatures w14:val="none"/>
        </w:rPr>
        <w:t>Name:                                               Email:</w:t>
      </w:r>
    </w:p>
    <w:p w14:paraId="5B8F6185" w14:textId="2BBFCE55" w:rsidR="001A607D" w:rsidRPr="00AD5B79" w:rsidRDefault="001A607D" w:rsidP="00D01F1F">
      <w:pPr>
        <w:spacing w:before="100" w:beforeAutospacing="1" w:after="100" w:afterAutospacing="1" w:line="240" w:lineRule="auto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KaiTi" w:hAnsi="Arial" w:cs="Arial"/>
          <w:kern w:val="0"/>
          <w:sz w:val="24"/>
          <w:szCs w:val="24"/>
          <w14:ligatures w14:val="none"/>
        </w:rPr>
        <w:t xml:space="preserve">Statement: </w:t>
      </w:r>
    </w:p>
    <w:p w14:paraId="1FDB0D0B" w14:textId="32737986" w:rsidR="001A607D" w:rsidRPr="00AD5B79" w:rsidRDefault="001A607D" w:rsidP="001A607D">
      <w:pPr>
        <w:spacing w:before="100" w:beforeAutospacing="1" w:after="100" w:afterAutospacing="1" w:line="240" w:lineRule="auto"/>
        <w:jc w:val="both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KaiTi" w:hAnsi="Arial" w:cs="Arial"/>
          <w:kern w:val="0"/>
          <w:sz w:val="24"/>
          <w:szCs w:val="24"/>
          <w14:ligatures w14:val="none"/>
        </w:rPr>
        <w:t>For this assignment's preparation, the author(s) did not use any generative AI tools.</w:t>
      </w:r>
    </w:p>
    <w:p w14:paraId="733FE5A7" w14:textId="13BDDFEC" w:rsidR="001A607D" w:rsidRPr="00AD5B79" w:rsidRDefault="001A607D" w:rsidP="001A607D">
      <w:pPr>
        <w:spacing w:before="100" w:beforeAutospacing="1" w:after="100" w:afterAutospacing="1" w:line="240" w:lineRule="auto"/>
        <w:jc w:val="both"/>
        <w:rPr>
          <w:rFonts w:ascii="Arial" w:eastAsia="KaiTi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KaiTi" w:hAnsi="Arial" w:cs="Arial"/>
          <w:kern w:val="0"/>
          <w:sz w:val="24"/>
          <w:szCs w:val="24"/>
          <w14:ligatures w14:val="none"/>
        </w:rPr>
        <w:t>For this assignment's preparation, the author(s) have utilized [Generative AI Tool Name], a language model created by [Generative AI Tool Provider]. Within this assignment, the [Generative AI Tool Name] was used for purposes such as [e.g., brainstorming, grammatical correction, writing paraphrasing, citation, specific sections of the assignment].”</w:t>
      </w:r>
    </w:p>
    <w:p w14:paraId="3CAD1FD6" w14:textId="77777777" w:rsidR="00AD5B79" w:rsidRPr="00AD5B79" w:rsidRDefault="00AD5B79" w:rsidP="00F52AE7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D5B79">
        <w:rPr>
          <w:rStyle w:val="Strong"/>
          <w:rFonts w:ascii="Arial" w:hAnsi="Arial" w:cs="Arial"/>
          <w:sz w:val="24"/>
          <w:szCs w:val="24"/>
        </w:rPr>
        <w:t>Objective</w:t>
      </w:r>
      <w:r w:rsidRPr="00AD5B79">
        <w:rPr>
          <w:rFonts w:ascii="Arial" w:hAnsi="Arial" w:cs="Arial"/>
          <w:sz w:val="24"/>
          <w:szCs w:val="24"/>
        </w:rPr>
        <w:t>: Train a Convolutional Neural Network (CNN) on the MNIST dataset and visualize the learned features at different layers.</w:t>
      </w:r>
    </w:p>
    <w:p w14:paraId="50EC9389" w14:textId="77777777" w:rsidR="00AD5B79" w:rsidRPr="00AD5B79" w:rsidRDefault="00AD5B79" w:rsidP="00AD5B79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Tasks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1EE4CC0F" w14:textId="77777777" w:rsidR="00AD5B79" w:rsidRPr="00AD5B79" w:rsidRDefault="00AD5B79" w:rsidP="00AD5B7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CNN Implementation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4A751465" w14:textId="77777777" w:rsidR="00AD5B79" w:rsidRPr="00AD5B79" w:rsidRDefault="00AD5B79" w:rsidP="00AD5B7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Load the MNIST dataset.</w:t>
      </w:r>
    </w:p>
    <w:p w14:paraId="089C4255" w14:textId="77777777" w:rsidR="00AD5B79" w:rsidRPr="00AD5B79" w:rsidRDefault="00AD5B79" w:rsidP="00AD5B7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Preprocess the dataset: normalize the images, convert labels to one-hot vectors, etc.</w:t>
      </w:r>
    </w:p>
    <w:p w14:paraId="6DA96FF9" w14:textId="77777777" w:rsidR="00AD5B79" w:rsidRPr="00AD5B79" w:rsidRDefault="00AD5B79" w:rsidP="00AD5B7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Design and implement a CNN model using TensorFlow/</w:t>
      </w:r>
      <w:proofErr w:type="spellStart"/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Keras</w:t>
      </w:r>
      <w:proofErr w:type="spellEnd"/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.</w:t>
      </w:r>
    </w:p>
    <w:p w14:paraId="18398D09" w14:textId="77777777" w:rsidR="00AD5B79" w:rsidRPr="00AD5B79" w:rsidRDefault="00AD5B79" w:rsidP="00AD5B7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Train the model on the training data and validate its performance on the validation data.</w:t>
      </w:r>
    </w:p>
    <w:p w14:paraId="72E44332" w14:textId="77777777" w:rsidR="00AD5B79" w:rsidRPr="00AD5B79" w:rsidRDefault="00AD5B79" w:rsidP="00AD5B7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Report the test accuracy and loss.</w:t>
      </w:r>
    </w:p>
    <w:p w14:paraId="39F2C675" w14:textId="77777777" w:rsidR="00AD5B79" w:rsidRPr="00AD5B79" w:rsidRDefault="00AD5B79" w:rsidP="00AD5B7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Visualization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31B4428F" w14:textId="77777777" w:rsidR="00AD5B79" w:rsidRPr="00AD5B79" w:rsidRDefault="00AD5B79" w:rsidP="00AD5B7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Visualize the filters/kernels from the initial convolutional layers. What kind of features (e.g., edges, textures) can you infer from these visualizations?</w:t>
      </w:r>
    </w:p>
    <w:p w14:paraId="6B6A296F" w14:textId="77777777" w:rsidR="00AD5B79" w:rsidRPr="00AD5B79" w:rsidRDefault="00AD5B79" w:rsidP="00AD5B7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Use techniques like feature map visualization to see the activations produced by different convolutional and pooling layers for a given input image.</w:t>
      </w:r>
    </w:p>
    <w:p w14:paraId="62C47E15" w14:textId="77777777" w:rsidR="00AD5B79" w:rsidRPr="00AD5B79" w:rsidRDefault="00AD5B79" w:rsidP="00AD5B7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Advanced (optional): Implement </w:t>
      </w:r>
      <w:proofErr w:type="spellStart"/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DeepDream</w:t>
      </w:r>
      <w:proofErr w:type="spellEnd"/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or style transfer for MNIST, or visualize higher layer activations using dimensionality reduction techniques.</w:t>
      </w:r>
    </w:p>
    <w:p w14:paraId="3BBF0970" w14:textId="36415275" w:rsidR="00AD5B79" w:rsidRPr="00AD5B79" w:rsidRDefault="00AD5B79" w:rsidP="00F52AE7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D5B79">
        <w:rPr>
          <w:rStyle w:val="Strong"/>
          <w:rFonts w:ascii="Arial" w:hAnsi="Arial" w:cs="Arial"/>
          <w:sz w:val="24"/>
          <w:szCs w:val="24"/>
        </w:rPr>
        <w:t>GitHub Resources</w:t>
      </w:r>
      <w:r w:rsidRPr="00AD5B79">
        <w:rPr>
          <w:rFonts w:ascii="Arial" w:hAnsi="Arial" w:cs="Arial"/>
          <w:sz w:val="24"/>
          <w:szCs w:val="24"/>
        </w:rPr>
        <w:t>:</w:t>
      </w:r>
    </w:p>
    <w:p w14:paraId="69CC23F5" w14:textId="321C223E" w:rsidR="00AD5B79" w:rsidRPr="00AD5B79" w:rsidRDefault="00AD5B79" w:rsidP="00F52AE7">
      <w:p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hyperlink r:id="rId5" w:history="1">
        <w:r w:rsidRPr="00AD5B79">
          <w:rPr>
            <w:rStyle w:val="Hyperlink"/>
            <w:rFonts w:ascii="Arial" w:hAnsi="Arial" w:cs="Arial"/>
            <w:sz w:val="24"/>
            <w:szCs w:val="24"/>
          </w:rPr>
          <w:t>https://github.com/ZZUTK/An-Example-of-CNN-on-MNIST-dataset#kernels</w:t>
        </w:r>
      </w:hyperlink>
    </w:p>
    <w:p w14:paraId="5D820340" w14:textId="77777777" w:rsidR="00AD5B79" w:rsidRPr="00AD5B79" w:rsidRDefault="00AD5B79" w:rsidP="00AD5B7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D5B79">
        <w:rPr>
          <w:rFonts w:ascii="Arial" w:hAnsi="Arial" w:cs="Arial"/>
          <w:sz w:val="24"/>
          <w:szCs w:val="24"/>
        </w:rPr>
        <w:t>This repository provides an example of a CNN on the MNIST dataset, with visualizations of the learned kernels in the first and second convolutional layers.</w:t>
      </w:r>
    </w:p>
    <w:p w14:paraId="5FC3A6A8" w14:textId="62A7DCB4" w:rsidR="00AD5B79" w:rsidRDefault="00AD5B79" w:rsidP="00AD5B7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 w:rsidRPr="00AD5B79">
        <w:rPr>
          <w:rFonts w:ascii="Arial" w:hAnsi="Arial" w:cs="Arial"/>
          <w:sz w:val="24"/>
          <w:szCs w:val="24"/>
        </w:rPr>
        <w:t>It showcases the effect of using a wider or deeper CNN for better classification accuracy​</w:t>
      </w:r>
      <w:r w:rsidRPr="00AD5B79">
        <w:rPr>
          <w:rFonts w:ascii="Arial" w:hAnsi="Arial" w:cs="Arial"/>
          <w:sz w:val="24"/>
          <w:szCs w:val="24"/>
        </w:rPr>
        <w:t>.</w:t>
      </w:r>
    </w:p>
    <w:p w14:paraId="3BEC4FAE" w14:textId="3A3E3315" w:rsidR="00AD5B79" w:rsidRPr="00AD5B79" w:rsidRDefault="00AD5B79" w:rsidP="00AD5B7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You can leverage the </w:t>
      </w:r>
      <w:proofErr w:type="spellStart"/>
      <w:r>
        <w:rPr>
          <w:rFonts w:ascii="Arial" w:hAnsi="Arial" w:cs="Arial"/>
          <w:sz w:val="24"/>
          <w:szCs w:val="24"/>
        </w:rPr>
        <w:t>Github</w:t>
      </w:r>
      <w:proofErr w:type="spellEnd"/>
      <w:r>
        <w:rPr>
          <w:rFonts w:ascii="Arial" w:hAnsi="Arial" w:cs="Arial"/>
          <w:sz w:val="24"/>
          <w:szCs w:val="24"/>
        </w:rPr>
        <w:t xml:space="preserve"> code, but please describe what kind of work you have done based on it.</w:t>
      </w:r>
    </w:p>
    <w:p w14:paraId="4028C162" w14:textId="77777777" w:rsidR="00AD5B79" w:rsidRPr="00AD5B79" w:rsidRDefault="00AD5B79" w:rsidP="00AD5B79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Assessment Criteria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:</w:t>
      </w:r>
    </w:p>
    <w:p w14:paraId="768FB1FA" w14:textId="77777777" w:rsidR="00AD5B79" w:rsidRPr="00AD5B79" w:rsidRDefault="00AD5B79" w:rsidP="00AD5B7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Code Quality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(30%): Readability, modularity, and efficiency.</w:t>
      </w:r>
    </w:p>
    <w:p w14:paraId="01ABBAD0" w14:textId="7B9F9C36" w:rsidR="00AD5B79" w:rsidRPr="00AD5B79" w:rsidRDefault="00AD5B79" w:rsidP="00AD5B7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Model Performance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(</w:t>
      </w:r>
      <w:r w:rsidR="00D40F57">
        <w:rPr>
          <w:rFonts w:ascii="Arial" w:eastAsia="Times New Roman" w:hAnsi="Arial" w:cs="Arial"/>
          <w:kern w:val="0"/>
          <w:sz w:val="24"/>
          <w:szCs w:val="24"/>
          <w14:ligatures w14:val="none"/>
        </w:rPr>
        <w:t>1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0%): Achieving a high accuracy on the test dataset.</w:t>
      </w:r>
    </w:p>
    <w:p w14:paraId="342A5BC2" w14:textId="5DA06254" w:rsidR="00AD5B79" w:rsidRPr="00AD5B79" w:rsidRDefault="00AD5B79" w:rsidP="00AD5B7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Visualization Quality &amp; Analysis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(</w:t>
      </w:r>
      <w:r w:rsidR="00D40F57">
        <w:rPr>
          <w:rFonts w:ascii="Arial" w:eastAsia="Times New Roman" w:hAnsi="Arial" w:cs="Arial"/>
          <w:kern w:val="0"/>
          <w:sz w:val="24"/>
          <w:szCs w:val="24"/>
          <w14:ligatures w14:val="none"/>
        </w:rPr>
        <w:t>3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0%): Clarity and relevance of visualizations, and the depth of analysis on what the CNN might be learning.</w:t>
      </w:r>
    </w:p>
    <w:p w14:paraId="580F0309" w14:textId="44A66691" w:rsidR="00AD5B79" w:rsidRPr="00AD5B79" w:rsidRDefault="00AD5B79" w:rsidP="00AD5B7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AD5B79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Report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(</w:t>
      </w:r>
      <w:r w:rsidR="00D40F57">
        <w:rPr>
          <w:rFonts w:ascii="Arial" w:eastAsia="Times New Roman" w:hAnsi="Arial" w:cs="Arial"/>
          <w:kern w:val="0"/>
          <w:sz w:val="24"/>
          <w:szCs w:val="24"/>
          <w14:ligatures w14:val="none"/>
        </w:rPr>
        <w:t>3</w:t>
      </w:r>
      <w:r w:rsidRPr="00AD5B79">
        <w:rPr>
          <w:rFonts w:ascii="Arial" w:eastAsia="Times New Roman" w:hAnsi="Arial" w:cs="Arial"/>
          <w:kern w:val="0"/>
          <w:sz w:val="24"/>
          <w:szCs w:val="24"/>
          <w14:ligatures w14:val="none"/>
        </w:rPr>
        <w:t>0%): Clear documentation on implementation decisions, model architecture, and analysis of visualizations.</w:t>
      </w:r>
    </w:p>
    <w:p w14:paraId="0ACAA301" w14:textId="77777777" w:rsidR="00F52AE7" w:rsidRPr="00AD5B79" w:rsidRDefault="00F52AE7" w:rsidP="00F52AE7">
      <w:pPr>
        <w:spacing w:before="100" w:beforeAutospacing="1" w:after="100" w:afterAutospacing="1" w:line="240" w:lineRule="auto"/>
        <w:rPr>
          <w:rFonts w:ascii="Arial" w:eastAsia="KaiTi" w:hAnsi="Arial" w:cs="Arial"/>
          <w:kern w:val="0"/>
          <w:sz w:val="24"/>
          <w:szCs w:val="24"/>
          <w14:ligatures w14:val="none"/>
        </w:rPr>
      </w:pPr>
    </w:p>
    <w:sectPr w:rsidR="00F52AE7" w:rsidRPr="00AD5B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21FDB"/>
    <w:multiLevelType w:val="multilevel"/>
    <w:tmpl w:val="908CE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C3778E"/>
    <w:multiLevelType w:val="multilevel"/>
    <w:tmpl w:val="BA40BD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9539A5"/>
    <w:multiLevelType w:val="hybridMultilevel"/>
    <w:tmpl w:val="36EC62AC"/>
    <w:lvl w:ilvl="0" w:tplc="CF36D8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2A28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E28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6F4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A29F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4420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8C5B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4091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142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62A5109"/>
    <w:multiLevelType w:val="multilevel"/>
    <w:tmpl w:val="3E9E81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B348D3"/>
    <w:multiLevelType w:val="multilevel"/>
    <w:tmpl w:val="FFE83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1D6251"/>
    <w:multiLevelType w:val="multilevel"/>
    <w:tmpl w:val="26E0A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8A435BA"/>
    <w:multiLevelType w:val="multilevel"/>
    <w:tmpl w:val="DB7CCF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1EC1D3A"/>
    <w:multiLevelType w:val="multilevel"/>
    <w:tmpl w:val="DAEAF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7E57E6"/>
    <w:multiLevelType w:val="multilevel"/>
    <w:tmpl w:val="97B68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335E5E"/>
    <w:multiLevelType w:val="multilevel"/>
    <w:tmpl w:val="1BB8D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4143860">
    <w:abstractNumId w:val="2"/>
  </w:num>
  <w:num w:numId="2" w16cid:durableId="677197432">
    <w:abstractNumId w:val="9"/>
  </w:num>
  <w:num w:numId="3" w16cid:durableId="1561016987">
    <w:abstractNumId w:val="8"/>
  </w:num>
  <w:num w:numId="4" w16cid:durableId="1252007390">
    <w:abstractNumId w:val="5"/>
  </w:num>
  <w:num w:numId="5" w16cid:durableId="1242906646">
    <w:abstractNumId w:val="6"/>
  </w:num>
  <w:num w:numId="6" w16cid:durableId="1638412481">
    <w:abstractNumId w:val="7"/>
  </w:num>
  <w:num w:numId="7" w16cid:durableId="1089691581">
    <w:abstractNumId w:val="4"/>
  </w:num>
  <w:num w:numId="8" w16cid:durableId="169568276">
    <w:abstractNumId w:val="3"/>
  </w:num>
  <w:num w:numId="9" w16cid:durableId="580060891">
    <w:abstractNumId w:val="0"/>
  </w:num>
  <w:num w:numId="10" w16cid:durableId="6910279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szQwN7GwMDE0NTVR0lEKTi0uzszPAykwqQUALWQhMSwAAAA="/>
  </w:docVars>
  <w:rsids>
    <w:rsidRoot w:val="00A6021D"/>
    <w:rsid w:val="001A607D"/>
    <w:rsid w:val="003374C0"/>
    <w:rsid w:val="00561AE0"/>
    <w:rsid w:val="00774F56"/>
    <w:rsid w:val="00A6021D"/>
    <w:rsid w:val="00AD5B79"/>
    <w:rsid w:val="00C11426"/>
    <w:rsid w:val="00D01F1F"/>
    <w:rsid w:val="00D40F57"/>
    <w:rsid w:val="00F52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6F751"/>
  <w15:chartTrackingRefBased/>
  <w15:docId w15:val="{4E536E30-E00B-4DBA-AB9C-53DFD4CA2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AE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561A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1AE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01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D01F1F"/>
    <w:rPr>
      <w:b/>
      <w:bCs/>
    </w:rPr>
  </w:style>
  <w:style w:type="character" w:styleId="Emphasis">
    <w:name w:val="Emphasis"/>
    <w:basedOn w:val="DefaultParagraphFont"/>
    <w:uiPriority w:val="20"/>
    <w:qFormat/>
    <w:rsid w:val="00F52AE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64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61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6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51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1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3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6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052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6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2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ZZUTK/An-Example-of-CNN-on-MNIST-dataset#kernel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qi Gong</dc:creator>
  <cp:keywords/>
  <dc:description/>
  <cp:lastModifiedBy>Jiaqi Gong</cp:lastModifiedBy>
  <cp:revision>7</cp:revision>
  <dcterms:created xsi:type="dcterms:W3CDTF">2023-09-07T14:04:00Z</dcterms:created>
  <dcterms:modified xsi:type="dcterms:W3CDTF">2023-10-31T14:09:00Z</dcterms:modified>
</cp:coreProperties>
</file>